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4AACB75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1B4260">
        <w:t>5</w:t>
      </w:r>
      <w:r>
        <w:t xml:space="preserve"> – 202</w:t>
      </w:r>
      <w:r w:rsidR="001B4260">
        <w:t>6</w:t>
      </w:r>
    </w:p>
    <w:p w14:paraId="645C0B66" w14:textId="3F65B228" w:rsidR="0095225E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B63F0D">
        <w:t xml:space="preserve">International Business and </w:t>
      </w:r>
      <w:r w:rsidR="004A7611">
        <w:t>Finance</w:t>
      </w:r>
    </w:p>
    <w:p w14:paraId="297ECB5F" w14:textId="0E813034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13BBB">
          <w:rPr>
            <w:rStyle w:val="Hyperlink"/>
            <w:color w:val="0000FF"/>
          </w:rPr>
          <w:t>202</w:t>
        </w:r>
        <w:r w:rsidR="001B4260">
          <w:rPr>
            <w:rStyle w:val="Hyperlink"/>
            <w:color w:val="0000FF"/>
          </w:rPr>
          <w:t>5</w:t>
        </w:r>
        <w:r w:rsidR="00BE4E97" w:rsidRPr="00013BBB">
          <w:rPr>
            <w:rStyle w:val="Hyperlink"/>
            <w:color w:val="0000FF"/>
          </w:rPr>
          <w:t xml:space="preserve"> – 202</w:t>
        </w:r>
        <w:r w:rsidR="001B4260">
          <w:rPr>
            <w:rStyle w:val="Hyperlink"/>
            <w:color w:val="0000FF"/>
          </w:rPr>
          <w:t>6</w:t>
        </w:r>
        <w:r w:rsidR="00BE4E97" w:rsidRPr="00013BBB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FA04F7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FA04F7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4F526A93" w:rsidR="00AC2F18" w:rsidRDefault="00FA04F7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624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7F6018ED" w:rsidR="00586637" w:rsidRDefault="00FA04F7" w:rsidP="00586637">
      <w:pPr>
        <w:spacing w:after="0"/>
      </w:pPr>
      <w:sdt>
        <w:sdtPr>
          <w:alias w:val="Students must complete 31 credit hours in residency at UT to be eligible for graduation "/>
          <w:tag w:val="Students must complete 31 credit hours in residency at UT to be eligible for graduation 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1B4260">
        <w:t>ampa</w:t>
      </w:r>
      <w:r w:rsidR="00586637">
        <w:t xml:space="preserve">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3C46CB" w:rsidRDefault="00752C28" w:rsidP="003C46CB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047A63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151F7E6" w:rsidR="002946E6" w:rsidRPr="0000459F" w:rsidRDefault="00E441B3" w:rsidP="00597CC6">
            <w:pPr>
              <w:spacing w:after="0"/>
            </w:pPr>
            <w:hyperlink r:id="rId8" w:tooltip="Core Humanities" w:history="1">
              <w:r w:rsidRPr="00F16248">
                <w:rPr>
                  <w:rStyle w:val="Hyperlink"/>
                  <w:color w:val="0000FF"/>
                </w:rPr>
                <w:t>Core</w:t>
              </w:r>
              <w:r w:rsidR="002946E6" w:rsidRPr="00F16248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21EB527" w:rsidR="002946E6" w:rsidRDefault="00E441B3" w:rsidP="00597CC6">
            <w:pPr>
              <w:spacing w:after="0"/>
            </w:pPr>
            <w:hyperlink r:id="rId9" w:tooltip="Core Social Science" w:history="1">
              <w:r w:rsidRPr="00F16248">
                <w:rPr>
                  <w:rStyle w:val="Hyperlink"/>
                  <w:color w:val="0000FF"/>
                </w:rPr>
                <w:t>Core</w:t>
              </w:r>
              <w:r w:rsidR="002946E6" w:rsidRPr="00F16248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3EF3489D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027D55" w:rsidRPr="00027D55">
              <w:rPr>
                <w:i/>
                <w:iCs/>
              </w:rPr>
              <w:t xml:space="preserve">Spartan Studies First-year and Core </w:t>
            </w:r>
            <w:proofErr w:type="gramStart"/>
            <w:r w:rsidR="00027D55" w:rsidRPr="00027D55">
              <w:rPr>
                <w:i/>
                <w:iCs/>
              </w:rPr>
              <w:t>Requirements(</w:t>
            </w:r>
            <w:proofErr w:type="gramEnd"/>
            <w:r w:rsidR="00027D55" w:rsidRPr="00027D55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7D0E3D41" w:rsidR="00E415F7" w:rsidRDefault="005B2C5D" w:rsidP="00597CC6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Pr="003C46CB" w:rsidRDefault="00752C28" w:rsidP="003C46CB">
      <w:pPr>
        <w:spacing w:after="0"/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E3EA1A1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F16248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CAC69B2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F16248">
                <w:rPr>
                  <w:rStyle w:val="Hyperlink"/>
                  <w:color w:val="0000FF"/>
                </w:rPr>
                <w:t xml:space="preserve">Visual </w:t>
              </w:r>
              <w:r w:rsidR="00F96F24" w:rsidRPr="00F16248">
                <w:rPr>
                  <w:rStyle w:val="Hyperlink"/>
                  <w:color w:val="0000FF"/>
                </w:rPr>
                <w:t>and</w:t>
              </w:r>
              <w:r w:rsidRPr="00F16248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F16248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418447E" w:rsidR="00403CB1" w:rsidRDefault="00403CB1" w:rsidP="00597CC6">
            <w:pPr>
              <w:spacing w:after="0"/>
            </w:pPr>
            <w:hyperlink r:id="rId12" w:tooltip="Text-Based Humanities" w:history="1">
              <w:r w:rsidRPr="00F16248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779B605" w:rsidR="00403CB1" w:rsidRDefault="00403CB1" w:rsidP="00597CC6">
            <w:pPr>
              <w:spacing w:after="0"/>
            </w:pPr>
            <w:hyperlink r:id="rId13" w:tooltip="Natural Science" w:history="1">
              <w:r w:rsidRPr="00F16248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3C46CB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09A9BD15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FA04F7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3C98F07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031D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2C375685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2A022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296AE995" w14:textId="6482AC62" w:rsidR="00646C57" w:rsidRDefault="00646C57" w:rsidP="00646C57">
            <w:pPr>
              <w:spacing w:after="0"/>
            </w:pPr>
            <w:r>
              <w:t>MGT 431 (4cr) – Practical Strategic Assessment (Can fulfill Spartan Studies Culminating Experience)</w:t>
            </w:r>
          </w:p>
          <w:p w14:paraId="4402FCDF" w14:textId="058FB334" w:rsidR="00636B2A" w:rsidRPr="00636B2A" w:rsidRDefault="00646C57" w:rsidP="00646C57">
            <w:pPr>
              <w:spacing w:after="0"/>
              <w:rPr>
                <w:i/>
                <w:iCs/>
              </w:rPr>
            </w:pPr>
            <w:r w:rsidRPr="0034486E">
              <w:rPr>
                <w:i/>
                <w:iCs/>
              </w:rPr>
              <w:t xml:space="preserve">Pre-requisite: Senior standing, BUS 221, ITM 220, FIN 310, MGT 330, MKT 300, and all prerequisites for the </w:t>
            </w:r>
            <w:proofErr w:type="gramStart"/>
            <w:r w:rsidRPr="0034486E">
              <w:rPr>
                <w:i/>
                <w:iCs/>
              </w:rPr>
              <w:t>aforementioned courses</w:t>
            </w:r>
            <w:proofErr w:type="gramEnd"/>
            <w:r w:rsidRPr="0034486E">
              <w:rPr>
                <w:i/>
                <w:iCs/>
              </w:rPr>
              <w:t>. Spartan Studies First-Year Seminar, mathematics, AWR 101, AWR 201, UTAMPA 200, UTAMPA 201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BF5F54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27157675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95225E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58F23E0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F16248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682482EA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41763E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041C1AE0" w:rsidR="00586637" w:rsidRDefault="00586637">
      <w:pPr>
        <w:spacing w:after="0"/>
      </w:pPr>
    </w:p>
    <w:p w14:paraId="6670DC2F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584C8315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12BBE9A5" w14:textId="77777777" w:rsidR="00B303C3" w:rsidRPr="00AD4E70" w:rsidRDefault="00B303C3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DFF0800" w14:textId="77777777" w:rsidR="00B303C3" w:rsidRDefault="00B303C3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BE2D685" w14:textId="77777777" w:rsidR="00B303C3" w:rsidRDefault="00B303C3" w:rsidP="0083580E">
            <w:pPr>
              <w:spacing w:after="0"/>
            </w:pPr>
            <w:r>
              <w:t>Semester Taken</w:t>
            </w:r>
          </w:p>
        </w:tc>
      </w:tr>
      <w:tr w:rsidR="00B303C3" w14:paraId="0D88D0E0" w14:textId="77777777" w:rsidTr="0083580E">
        <w:tc>
          <w:tcPr>
            <w:tcW w:w="7825" w:type="dxa"/>
          </w:tcPr>
          <w:p w14:paraId="0A4DA382" w14:textId="77777777" w:rsidR="00B303C3" w:rsidRDefault="00B303C3" w:rsidP="0083580E">
            <w:pPr>
              <w:spacing w:after="0"/>
            </w:pPr>
            <w:r>
              <w:t>MGT 350 (4cr) – International Management</w:t>
            </w:r>
          </w:p>
          <w:p w14:paraId="5F8674C3" w14:textId="77777777" w:rsidR="00B303C3" w:rsidRPr="00AD4E70" w:rsidRDefault="00B303C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443A4211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0A056F3B" w14:textId="77777777" w:rsidR="00B303C3" w:rsidRDefault="00B303C3" w:rsidP="0083580E">
            <w:pPr>
              <w:spacing w:after="0"/>
            </w:pPr>
          </w:p>
        </w:tc>
      </w:tr>
      <w:tr w:rsidR="00B303C3" w14:paraId="0299874B" w14:textId="77777777" w:rsidTr="0083580E">
        <w:tc>
          <w:tcPr>
            <w:tcW w:w="7825" w:type="dxa"/>
          </w:tcPr>
          <w:p w14:paraId="54C1DBD1" w14:textId="77777777" w:rsidR="00B303C3" w:rsidRDefault="00B303C3" w:rsidP="0083580E">
            <w:pPr>
              <w:spacing w:after="0"/>
            </w:pPr>
            <w:r>
              <w:t>International Business Elective (4cr)</w:t>
            </w:r>
          </w:p>
          <w:p w14:paraId="2C1AD4D7" w14:textId="77777777" w:rsidR="00B303C3" w:rsidRDefault="00B303C3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C6415DF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46A7D6B7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2FE507FE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00706921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 xml:space="preserve">(Pre-Req: Senior standing, all required 100-level and 200-level COB courses, MGT 330, and all prerequisites of the </w:t>
            </w:r>
            <w:proofErr w:type="gramStart"/>
            <w:r w:rsidRPr="0087009E">
              <w:rPr>
                <w:i/>
                <w:iCs/>
              </w:rPr>
              <w:t>aforementioned courses</w:t>
            </w:r>
            <w:proofErr w:type="gramEnd"/>
            <w:r w:rsidRPr="0087009E">
              <w:rPr>
                <w:i/>
                <w:iCs/>
              </w:rPr>
              <w:t>)</w:t>
            </w:r>
          </w:p>
          <w:p w14:paraId="737DBFE5" w14:textId="77777777" w:rsidR="00B303C3" w:rsidRPr="0087009E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3A37BB24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07131857" w14:textId="77777777" w:rsidR="00B303C3" w:rsidRDefault="00B303C3" w:rsidP="0083580E">
            <w:pPr>
              <w:spacing w:after="0"/>
            </w:pPr>
          </w:p>
        </w:tc>
      </w:tr>
    </w:tbl>
    <w:p w14:paraId="56E7F8E0" w14:textId="77777777" w:rsidR="00B303C3" w:rsidRDefault="00B303C3" w:rsidP="00B303C3">
      <w:pPr>
        <w:spacing w:after="0"/>
      </w:pPr>
    </w:p>
    <w:p w14:paraId="1C437ECC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58314425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64642549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70F73ECD" w14:textId="77777777" w:rsidR="00B303C3" w:rsidRDefault="00B303C3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B303C3" w14:paraId="3545EF1E" w14:textId="77777777" w:rsidTr="0083580E">
        <w:tc>
          <w:tcPr>
            <w:tcW w:w="7825" w:type="dxa"/>
          </w:tcPr>
          <w:p w14:paraId="75101B13" w14:textId="77777777" w:rsidR="00B303C3" w:rsidRDefault="00B303C3" w:rsidP="0083580E">
            <w:pPr>
              <w:spacing w:after="0"/>
            </w:pPr>
            <w:r>
              <w:t>Intermediate II (2) (202) of a Language (4cr)</w:t>
            </w:r>
          </w:p>
          <w:p w14:paraId="05EBADBA" w14:textId="77777777" w:rsidR="00B303C3" w:rsidRPr="0087009E" w:rsidRDefault="00B303C3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3D747BEE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38C33E9D" w14:textId="77777777" w:rsidR="00B303C3" w:rsidRDefault="00B303C3" w:rsidP="0083580E">
            <w:pPr>
              <w:spacing w:after="0"/>
            </w:pPr>
          </w:p>
        </w:tc>
      </w:tr>
    </w:tbl>
    <w:p w14:paraId="56F322D2" w14:textId="77777777" w:rsidR="00B303C3" w:rsidRDefault="00B303C3" w:rsidP="00B303C3">
      <w:pPr>
        <w:spacing w:after="0"/>
      </w:pPr>
    </w:p>
    <w:p w14:paraId="488BB2B9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303C3" w14:paraId="63667629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32543448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B303C3" w14:paraId="0087251D" w14:textId="77777777" w:rsidTr="0083580E">
        <w:tc>
          <w:tcPr>
            <w:tcW w:w="10790" w:type="dxa"/>
          </w:tcPr>
          <w:p w14:paraId="6CCFF216" w14:textId="7DB867A7" w:rsidR="00B303C3" w:rsidRDefault="00B303C3" w:rsidP="0083580E">
            <w:pPr>
              <w:spacing w:after="0"/>
            </w:pPr>
            <w:r w:rsidRPr="0087009E">
              <w:t>This requirement may be met either by studying abroad for a semester or a year, enrolling in a UT</w:t>
            </w:r>
            <w:r w:rsidR="001B4260">
              <w:t>ampa</w:t>
            </w:r>
            <w:r w:rsidRPr="0087009E">
              <w:t xml:space="preserve">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5BA78B65" w14:textId="77777777" w:rsidR="00B303C3" w:rsidRDefault="00B303C3" w:rsidP="00B303C3">
      <w:pPr>
        <w:spacing w:after="0"/>
      </w:pPr>
    </w:p>
    <w:p w14:paraId="459B94EF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3F46EC8B" w14:textId="77777777" w:rsidTr="3F370A1F">
        <w:tc>
          <w:tcPr>
            <w:tcW w:w="7825" w:type="dxa"/>
            <w:shd w:val="clear" w:color="auto" w:fill="D9D9D9" w:themeFill="background1" w:themeFillShade="D9"/>
          </w:tcPr>
          <w:p w14:paraId="7CAD61B3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2289F7CE" w14:textId="6996EB2D" w:rsidR="00B303C3" w:rsidRPr="00CC1AFD" w:rsidRDefault="3F370A1F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3F370A1F">
              <w:rPr>
                <w:b/>
                <w:bCs/>
              </w:rPr>
              <w:t>one</w:t>
            </w:r>
            <w:r>
              <w:t xml:space="preserve"> listed in </w:t>
            </w:r>
            <w:hyperlink r:id="rId14">
              <w:r w:rsidRPr="3F370A1F">
                <w:rPr>
                  <w:rStyle w:val="Hyperlink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1F46358" w14:textId="77777777" w:rsidR="00B303C3" w:rsidRPr="00CC1AFD" w:rsidRDefault="00B303C3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3793E1B7" w14:textId="77777777" w:rsidR="00B303C3" w:rsidRPr="00CC1AFD" w:rsidRDefault="00B303C3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B303C3" w14:paraId="32D6CC5D" w14:textId="77777777" w:rsidTr="3F370A1F">
        <w:tc>
          <w:tcPr>
            <w:tcW w:w="7825" w:type="dxa"/>
          </w:tcPr>
          <w:p w14:paraId="1EED59C7" w14:textId="77777777" w:rsidR="00B303C3" w:rsidRDefault="00B303C3" w:rsidP="0083580E">
            <w:pPr>
              <w:spacing w:after="0"/>
            </w:pPr>
            <w:r>
              <w:t>Non-COB International Elective (4cr)</w:t>
            </w:r>
          </w:p>
          <w:p w14:paraId="1299F380" w14:textId="77777777" w:rsidR="00B303C3" w:rsidRDefault="00B303C3" w:rsidP="0083580E">
            <w:pPr>
              <w:spacing w:after="0"/>
            </w:pPr>
          </w:p>
        </w:tc>
        <w:tc>
          <w:tcPr>
            <w:tcW w:w="1440" w:type="dxa"/>
          </w:tcPr>
          <w:p w14:paraId="371F1E90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3FE44278" w14:textId="77777777" w:rsidR="00B303C3" w:rsidRDefault="00B303C3" w:rsidP="0083580E">
            <w:pPr>
              <w:spacing w:after="0"/>
            </w:pPr>
          </w:p>
        </w:tc>
      </w:tr>
    </w:tbl>
    <w:p w14:paraId="1D2C6883" w14:textId="453FACBC" w:rsidR="00B303C3" w:rsidRDefault="00B303C3" w:rsidP="00B303C3">
      <w:pPr>
        <w:spacing w:after="0"/>
      </w:pPr>
    </w:p>
    <w:p w14:paraId="2E0BBD25" w14:textId="05ACACE3" w:rsidR="006A68B8" w:rsidRPr="00752C28" w:rsidRDefault="00A8578C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e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  <w:r w:rsidR="002035F1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E21A64F" w:rsidR="006A68B8" w:rsidRPr="00D421C1" w:rsidRDefault="00A8578C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e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</w:t>
            </w:r>
            <w:r w:rsidR="0095225E">
              <w:rPr>
                <w:b/>
                <w:bCs/>
              </w:rPr>
              <w:t>(1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0F13EA5D" w:rsidR="006A68B8" w:rsidRDefault="00A8578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 w:rsidR="00E91CAA">
              <w:rPr>
                <w:rFonts w:cstheme="minorHAnsi"/>
              </w:rPr>
              <w:t>Intermediate Financial Management</w:t>
            </w:r>
          </w:p>
          <w:p w14:paraId="033AB2AC" w14:textId="744323D2" w:rsidR="00172398" w:rsidRPr="00586637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2035F1">
              <w:rPr>
                <w:rFonts w:cstheme="minorHAnsi"/>
                <w:i/>
                <w:iCs/>
              </w:rPr>
              <w:t xml:space="preserve"> FIN 310, MAT 225,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0CCFC09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4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vestment Analysis and Portfolio Management</w:t>
            </w:r>
          </w:p>
          <w:p w14:paraId="77AA4BAB" w14:textId="193B329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1504A4D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7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Financial Markets, Institutions, and Money</w:t>
            </w:r>
          </w:p>
          <w:p w14:paraId="0B3C17CC" w14:textId="0DBD62A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70706E8F" w14:textId="77777777" w:rsidR="0095225E" w:rsidRDefault="0095225E"/>
    <w:p w14:paraId="1094F24C" w14:textId="77777777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5E79B26D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D2009DA" w14:textId="77777777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126CB89" w14:textId="346E7BF3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F16248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5B0A5C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A918C0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D2779D5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7AFF82A3" w14:textId="77777777" w:rsidR="0017239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1696F6F2" w:rsidR="00E91CAA" w:rsidRPr="00172398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CA85F66" w14:textId="77777777" w:rsidR="00172398" w:rsidRDefault="00E91CAA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73A44175" w:rsidR="00E91CAA" w:rsidRPr="00172398" w:rsidRDefault="00E91CAA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244E6A5F" w14:textId="77777777" w:rsidR="0095225E" w:rsidRDefault="0095225E"/>
    <w:p w14:paraId="41B48166" w14:textId="20CB637D" w:rsidR="0095225E" w:rsidRPr="00752C28" w:rsidRDefault="00B63F0D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</w:t>
      </w:r>
      <w:r w:rsidR="0095225E">
        <w:rPr>
          <w:sz w:val="24"/>
          <w:szCs w:val="28"/>
        </w:rPr>
        <w:t xml:space="preserve"> Major Elective</w:t>
      </w:r>
      <w:r w:rsidR="0095225E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1566CA5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4D51074" w14:textId="4E125A50" w:rsidR="0095225E" w:rsidRDefault="00B63F0D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</w:t>
            </w:r>
            <w:r w:rsidR="0095225E">
              <w:rPr>
                <w:b/>
                <w:bCs/>
              </w:rPr>
              <w:t xml:space="preserve"> Major Electives</w:t>
            </w:r>
            <w:r w:rsidR="0095225E" w:rsidRPr="002700FE">
              <w:rPr>
                <w:b/>
                <w:bCs/>
              </w:rPr>
              <w:t xml:space="preserve"> Requirements </w:t>
            </w:r>
            <w:r w:rsidR="0095225E">
              <w:rPr>
                <w:b/>
                <w:bCs/>
              </w:rPr>
              <w:t>(4 credits)</w:t>
            </w:r>
          </w:p>
          <w:p w14:paraId="39A1F283" w14:textId="35B4874E" w:rsidR="0095225E" w:rsidRPr="00D421C1" w:rsidRDefault="0095225E" w:rsidP="005608EB">
            <w:pPr>
              <w:spacing w:after="0"/>
              <w:rPr>
                <w:b/>
                <w:bCs/>
              </w:rPr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14E15FE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5284834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CAA" w:rsidRPr="00597CC6" w14:paraId="492A2B7B" w14:textId="77777777" w:rsidTr="006D7075">
        <w:trPr>
          <w:cantSplit/>
        </w:trPr>
        <w:tc>
          <w:tcPr>
            <w:tcW w:w="3617" w:type="pct"/>
          </w:tcPr>
          <w:p w14:paraId="4C87D281" w14:textId="3719B4BD" w:rsidR="00E91CAA" w:rsidRDefault="00B63F0D" w:rsidP="00B63F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25 (4cr) – International Financial Management</w:t>
            </w:r>
          </w:p>
          <w:p w14:paraId="1D6936E6" w14:textId="1B0F8AB1" w:rsidR="00B63F0D" w:rsidRDefault="00B63F0D" w:rsidP="00B63F0D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FIN 310, MAT 225, </w:t>
            </w:r>
            <w:r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686BE4E7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395979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075FA" w14:textId="77777777" w:rsidR="007A0A7D" w:rsidRDefault="007A0A7D" w:rsidP="00A5113C">
      <w:pPr>
        <w:spacing w:after="0"/>
      </w:pPr>
      <w:r>
        <w:separator/>
      </w:r>
    </w:p>
  </w:endnote>
  <w:endnote w:type="continuationSeparator" w:id="0">
    <w:p w14:paraId="682C56A5" w14:textId="77777777" w:rsidR="007A0A7D" w:rsidRDefault="007A0A7D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E8047" w14:textId="77777777" w:rsidR="007A0A7D" w:rsidRDefault="007A0A7D" w:rsidP="00A5113C">
      <w:pPr>
        <w:spacing w:after="0"/>
      </w:pPr>
      <w:r>
        <w:separator/>
      </w:r>
    </w:p>
  </w:footnote>
  <w:footnote w:type="continuationSeparator" w:id="0">
    <w:p w14:paraId="520AC661" w14:textId="77777777" w:rsidR="007A0A7D" w:rsidRDefault="007A0A7D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C544EF"/>
    <w:multiLevelType w:val="hybridMultilevel"/>
    <w:tmpl w:val="8304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55069"/>
    <w:multiLevelType w:val="hybridMultilevel"/>
    <w:tmpl w:val="0A4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820566">
    <w:abstractNumId w:val="3"/>
  </w:num>
  <w:num w:numId="2" w16cid:durableId="1666862191">
    <w:abstractNumId w:val="4"/>
  </w:num>
  <w:num w:numId="3" w16cid:durableId="468592220">
    <w:abstractNumId w:val="1"/>
  </w:num>
  <w:num w:numId="4" w16cid:durableId="1957562959">
    <w:abstractNumId w:val="0"/>
  </w:num>
  <w:num w:numId="5" w16cid:durableId="516113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13BBB"/>
    <w:rsid w:val="00027D55"/>
    <w:rsid w:val="000652B6"/>
    <w:rsid w:val="00072B75"/>
    <w:rsid w:val="00086D44"/>
    <w:rsid w:val="000B3BE8"/>
    <w:rsid w:val="000B7FC0"/>
    <w:rsid w:val="000D30CF"/>
    <w:rsid w:val="001230E5"/>
    <w:rsid w:val="00141531"/>
    <w:rsid w:val="00172398"/>
    <w:rsid w:val="001B4260"/>
    <w:rsid w:val="001C6C3E"/>
    <w:rsid w:val="002035F1"/>
    <w:rsid w:val="00233CE6"/>
    <w:rsid w:val="002946E6"/>
    <w:rsid w:val="002A022F"/>
    <w:rsid w:val="002B2F16"/>
    <w:rsid w:val="002B730A"/>
    <w:rsid w:val="002E08A0"/>
    <w:rsid w:val="00330247"/>
    <w:rsid w:val="003428BD"/>
    <w:rsid w:val="0034582F"/>
    <w:rsid w:val="00366CF4"/>
    <w:rsid w:val="003A3329"/>
    <w:rsid w:val="003C46CB"/>
    <w:rsid w:val="00403CB1"/>
    <w:rsid w:val="0041763E"/>
    <w:rsid w:val="00422485"/>
    <w:rsid w:val="00431B6A"/>
    <w:rsid w:val="00433553"/>
    <w:rsid w:val="0043387B"/>
    <w:rsid w:val="004411A7"/>
    <w:rsid w:val="004A7611"/>
    <w:rsid w:val="00586637"/>
    <w:rsid w:val="00597CC6"/>
    <w:rsid w:val="005A57B8"/>
    <w:rsid w:val="005B2C5D"/>
    <w:rsid w:val="005C64DC"/>
    <w:rsid w:val="005D1B18"/>
    <w:rsid w:val="00636B2A"/>
    <w:rsid w:val="0064090B"/>
    <w:rsid w:val="00646C57"/>
    <w:rsid w:val="006A68B8"/>
    <w:rsid w:val="006B5F2A"/>
    <w:rsid w:val="006E0A87"/>
    <w:rsid w:val="00726D6E"/>
    <w:rsid w:val="0074527A"/>
    <w:rsid w:val="00752C28"/>
    <w:rsid w:val="007A0A7D"/>
    <w:rsid w:val="007C5B9B"/>
    <w:rsid w:val="007F140B"/>
    <w:rsid w:val="00880BBB"/>
    <w:rsid w:val="008F4595"/>
    <w:rsid w:val="00902A5F"/>
    <w:rsid w:val="009044A7"/>
    <w:rsid w:val="00904E76"/>
    <w:rsid w:val="009431D7"/>
    <w:rsid w:val="0095225E"/>
    <w:rsid w:val="009A4305"/>
    <w:rsid w:val="009B0B77"/>
    <w:rsid w:val="00A12A9C"/>
    <w:rsid w:val="00A5113C"/>
    <w:rsid w:val="00A52490"/>
    <w:rsid w:val="00A55D68"/>
    <w:rsid w:val="00A8578C"/>
    <w:rsid w:val="00AA6510"/>
    <w:rsid w:val="00AA7C8C"/>
    <w:rsid w:val="00AC2F18"/>
    <w:rsid w:val="00AE0437"/>
    <w:rsid w:val="00AF5826"/>
    <w:rsid w:val="00B303C3"/>
    <w:rsid w:val="00B424BB"/>
    <w:rsid w:val="00B62751"/>
    <w:rsid w:val="00B63F0D"/>
    <w:rsid w:val="00B65D83"/>
    <w:rsid w:val="00BE4E97"/>
    <w:rsid w:val="00BF6D7D"/>
    <w:rsid w:val="00C4547A"/>
    <w:rsid w:val="00C907B3"/>
    <w:rsid w:val="00CB6122"/>
    <w:rsid w:val="00CE18B3"/>
    <w:rsid w:val="00D421C1"/>
    <w:rsid w:val="00D6459B"/>
    <w:rsid w:val="00D678A4"/>
    <w:rsid w:val="00D77D18"/>
    <w:rsid w:val="00E415F7"/>
    <w:rsid w:val="00E441B3"/>
    <w:rsid w:val="00E91CAA"/>
    <w:rsid w:val="00EA684D"/>
    <w:rsid w:val="00EA6BBF"/>
    <w:rsid w:val="00EE01D4"/>
    <w:rsid w:val="00EF2C1D"/>
    <w:rsid w:val="00F031D5"/>
    <w:rsid w:val="00F15885"/>
    <w:rsid w:val="00F16248"/>
    <w:rsid w:val="00F96F24"/>
    <w:rsid w:val="00FA04F7"/>
    <w:rsid w:val="00FD2C47"/>
    <w:rsid w:val="00FE1C22"/>
    <w:rsid w:val="3F370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00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undergraduate-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3</Words>
  <Characters>9028</Characters>
  <Application>Microsoft Office Word</Application>
  <DocSecurity>0</DocSecurity>
  <Lines>75</Lines>
  <Paragraphs>21</Paragraphs>
  <ScaleCrop>false</ScaleCrop>
  <Manager/>
  <Company/>
  <LinksUpToDate>false</LinksUpToDate>
  <CharactersWithSpaces>105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Finance</dc:title>
  <dc:subject/>
  <dc:creator>The University of Tampa</dc:creator>
  <cp:keywords>Unofficial, Degree, Planning, Worksheet, Major, BS, in, International, Business, and, Finance, The, University, of, Tampa</cp:keywords>
  <dc:description/>
  <cp:lastModifiedBy>Mason Weibley</cp:lastModifiedBy>
  <cp:revision>3</cp:revision>
  <dcterms:created xsi:type="dcterms:W3CDTF">2025-07-09T18:09:00Z</dcterms:created>
  <dcterms:modified xsi:type="dcterms:W3CDTF">2025-07-14T14:57:00Z</dcterms:modified>
  <cp:category/>
</cp:coreProperties>
</file>